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3 -->
  <w:body>
    <w:tbl>
      <w:tblPr>
        <w:tblStyle w:val="Codesnippettable"/>
        <w:tblW w:w="0" w:type="auto"/>
        <w:tblLayout w:type="fixed"/>
        <w:tblLook w:val="04A0"/>
      </w:tblPr>
      <w:tblGrid>
        <w:gridCol w:w="3397"/>
        <w:gridCol w:w="3402"/>
        <w:gridCol w:w="2546"/>
      </w:tblGrid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757863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lient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757863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Manager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757863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ontract Price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A Company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John Smith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120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B Ltd.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John Smith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75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 &amp; D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John Smith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35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E Corp.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Tony Anderson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65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F &amp; Partners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Tony Anderson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55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G &amp; Co.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July James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35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H Group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July James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25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I &amp; Sons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July James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10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3397" w:type="dxa"/>
            <w:shd w:val="clear" w:color="auto" w:fill="auto"/>
          </w:tcPr>
          <w:p w:rsidR="00757863" w:rsidRPr="00757863" w:rsidP="005E1965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 w:rsidR="0062030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J Ent.</w:t>
            </w:r>
          </w:p>
        </w:tc>
        <w:tc>
          <w:tcPr>
            <w:tcW w:w="3402" w:type="dxa"/>
            <w:shd w:val="clear" w:color="auto" w:fill="auto"/>
          </w:tcPr>
          <w:p w:rsidR="00757863" w:rsidRPr="00757863" w:rsidP="00F624E6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July James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2B6F68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100000</w:t>
            </w:r>
          </w:p>
        </w:tc>
      </w:tr>
      <w:tr w:rsidTr="00757863">
        <w:tblPrEx>
          <w:tblW w:w="0" w:type="auto"/>
          <w:tblLayout w:type="fixed"/>
          <w:tblLook w:val="04A0"/>
        </w:tblPrEx>
        <w:tc>
          <w:tcPr>
            <w:tcW w:w="6799" w:type="dxa"/>
            <w:gridSpan w:val="2"/>
            <w:shd w:val="clear" w:color="auto" w:fill="auto"/>
          </w:tcPr>
          <w:p w:rsidR="00757863" w:rsidRPr="00757863" w:rsidP="00757863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Total:</w:t>
            </w:r>
          </w:p>
        </w:tc>
        <w:tc>
          <w:tcPr>
            <w:tcW w:w="2546" w:type="dxa"/>
            <w:shd w:val="clear" w:color="auto" w:fill="auto"/>
          </w:tcPr>
          <w:p w:rsidR="00757863" w:rsidRPr="00757863" w:rsidP="00E810EE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4300000</w:t>
            </w:r>
          </w:p>
        </w:tc>
      </w:tr>
    </w:tbl>
    <w:p w:rsidR="00730CB7" w:rsidRPr="00812C91" w:rsidP="00757863">
      <w:pPr>
        <w:rPr>
          <w:lang w:val="en-US"/>
        </w:rPr>
      </w:pPr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6335"/>
    <w:rsid w:val="000318B6"/>
    <w:rsid w:val="00044A47"/>
    <w:rsid w:val="0008092C"/>
    <w:rsid w:val="0009003C"/>
    <w:rsid w:val="00096EF2"/>
    <w:rsid w:val="00133C6E"/>
    <w:rsid w:val="00172577"/>
    <w:rsid w:val="001951FE"/>
    <w:rsid w:val="00197092"/>
    <w:rsid w:val="001D59CD"/>
    <w:rsid w:val="00236FA0"/>
    <w:rsid w:val="002453E5"/>
    <w:rsid w:val="00286079"/>
    <w:rsid w:val="002973AB"/>
    <w:rsid w:val="002B6F68"/>
    <w:rsid w:val="002E6EE3"/>
    <w:rsid w:val="002F4FDC"/>
    <w:rsid w:val="0031297B"/>
    <w:rsid w:val="00314ED0"/>
    <w:rsid w:val="00370171"/>
    <w:rsid w:val="003E0D89"/>
    <w:rsid w:val="00441C03"/>
    <w:rsid w:val="004C5878"/>
    <w:rsid w:val="0054060D"/>
    <w:rsid w:val="00552312"/>
    <w:rsid w:val="00582705"/>
    <w:rsid w:val="005942E7"/>
    <w:rsid w:val="005A37B4"/>
    <w:rsid w:val="005A5136"/>
    <w:rsid w:val="005C1CCE"/>
    <w:rsid w:val="005C7729"/>
    <w:rsid w:val="005E1965"/>
    <w:rsid w:val="00620300"/>
    <w:rsid w:val="00660ED9"/>
    <w:rsid w:val="006B6AFF"/>
    <w:rsid w:val="006F3C3A"/>
    <w:rsid w:val="00700732"/>
    <w:rsid w:val="007051D8"/>
    <w:rsid w:val="00730CB7"/>
    <w:rsid w:val="00736335"/>
    <w:rsid w:val="00736C58"/>
    <w:rsid w:val="00757863"/>
    <w:rsid w:val="007B1809"/>
    <w:rsid w:val="007D53C7"/>
    <w:rsid w:val="00812C91"/>
    <w:rsid w:val="008361AA"/>
    <w:rsid w:val="008F6B9B"/>
    <w:rsid w:val="00980CE6"/>
    <w:rsid w:val="009E51BD"/>
    <w:rsid w:val="00A24C08"/>
    <w:rsid w:val="00B339D4"/>
    <w:rsid w:val="00B71D74"/>
    <w:rsid w:val="00B93FCD"/>
    <w:rsid w:val="00BE655B"/>
    <w:rsid w:val="00BF70EE"/>
    <w:rsid w:val="00C26564"/>
    <w:rsid w:val="00C46CCA"/>
    <w:rsid w:val="00C67483"/>
    <w:rsid w:val="00CA1846"/>
    <w:rsid w:val="00CB2532"/>
    <w:rsid w:val="00CE3197"/>
    <w:rsid w:val="00E65156"/>
    <w:rsid w:val="00E810EE"/>
    <w:rsid w:val="00E867DD"/>
    <w:rsid w:val="00F624E6"/>
    <w:rsid w:val="00F67CFE"/>
    <w:rsid w:val="00F92D62"/>
  </w:rsids>
  <w:docVars>
    <w:docVar w:name="__Grammarly_42___1" w:val="H4sIAAAAAAAEAKtWcslP9kxRslIyNDY0Mze2MLQwsTA2MrU0NzJV0lEKTi0uzszPAykwqgUAyOzfliwAAAA="/>
    <w:docVar w:name="__Grammarly_42____i" w:val="H4sIAAAAAAAEAKtWckksSQxILCpxzi/NK1GyMqwFAAEhoTITAAAA"/>
  </w:docVars>
  <m:mathPr>
    <m:mathFont m:val="Cambria Math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863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dev</dc:creator>
  <cp:lastModifiedBy>Вячеслав Дерюшев</cp:lastModifiedBy>
  <cp:revision>66</cp:revision>
  <dcterms:created xsi:type="dcterms:W3CDTF">2016-10-21T16:10:00Z</dcterms:created>
  <dcterms:modified xsi:type="dcterms:W3CDTF">2018-04-05T06:07:00Z</dcterms:modified>
</cp:coreProperties>
</file>